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2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a8da583-bebb-45b1-9639-5947caf664a1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a8da583-bebb-45b1-9639-5947caf664a1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25585ef-912e-492f-bd5a-65340b232b6e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25585ef-912e-492f-bd5a-65340b232b6e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22fea6c-0057-4dc3-9747-17e537cec46b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22fea6c-0057-4dc3-9747-17e537cec46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bdda6dd-d211-4686-8142-77415b98093f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bdda6dd-d211-4686-8142-77415b98093f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9bf7593-0219-40a9-bdb4-247a5aaf9b27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9bf7593-0219-40a9-bdb4-247a5aaf9b27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79b5c83-c639-42a0-be3e-dd76dab82cb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79b5c83-c639-42a0-be3e-dd76dab82cba"/>
      <w:r>
        <w:rPr>
          <w:rFonts/>
          <w:b w:val="true"/>
        </w:rPr>
        <w:t xml:space="preserve">: </w:t>
      </w:r>
      <w:r>
        <w:t xml:space="preserve">B - Enoncé 14 : La consommation de Puff Bars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42241af-8247-42f9-af1f-45e355da836f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42241af-8247-42f9-af1f-45e355da836f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f8ec084-158d-4f21-9fca-4d5488c463e0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f8ec084-158d-4f21-9fca-4d5488c463e0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6081072-f998-48c4-a741-28bc3875e4af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6081072-f998-48c4-a741-28bc3875e4af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985ddcd-3561-4162-9aac-d5c642b57f5c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985ddcd-3561-4162-9aac-d5c642b57f5c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aa09a60-b996-42ed-86bb-82124d3486e6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aa09a60-b996-42ed-86bb-82124d3486e6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f07d9e6-173d-4d73-8b5e-c34156a9996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f07d9e6-173d-4d73-8b5e-c34156a99968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2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f62acfb19ab8636e224abd29d1d62fb60feb961f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99dcd72dcb8b8b7d5439cb35d4f11d91fb260a36.png"/>
<Relationship Id="rId59" Type="http://schemas.openxmlformats.org/officeDocument/2006/relationships/image" Target="media/c44d77d626c6afeaf939e257a5f8a90daa8f35f1.png"/>
<Relationship Id="rId60" Type="http://schemas.openxmlformats.org/officeDocument/2006/relationships/image" Target="media/c25b7350c517a09c6633fc58eaa69520adbbe77b.png"/>
<Relationship Id="rId61" Type="http://schemas.openxmlformats.org/officeDocument/2006/relationships/image" Target="media/67e5e55c4df27021418ffcf8abaf0a5e6932d792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f739d7854956c74f679d3f155328de2fd9e782a7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2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6:34Z</dcterms:created>
  <dcterms:modified xsi:type="dcterms:W3CDTF">2023-09-26T12:26:3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2</vt:lpwstr>
  </property>
</Properties>
</file>